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E23EE" w:rsidRPr="001E23EE" w:rsidRDefault="001E23EE" w:rsidP="009E3E1A">
      <w:pPr>
        <w:spacing w:after="0" w:line="276" w:lineRule="auto"/>
        <w:jc w:val="center"/>
        <w:rPr>
          <w:rFonts w:ascii="Times New Roman" w:hAnsi="Times New Roman"/>
          <w:b/>
          <w:bCs/>
          <w:sz w:val="30"/>
          <w:szCs w:val="30"/>
          <w:lang w:val="en-US"/>
        </w:rPr>
      </w:pPr>
      <w:r w:rsidRPr="001E23EE">
        <w:rPr>
          <w:rFonts w:ascii="Times New Roman" w:hAnsi="Times New Roman"/>
          <w:b/>
          <w:bCs/>
          <w:sz w:val="30"/>
          <w:szCs w:val="30"/>
          <w:lang w:val="en-US"/>
        </w:rPr>
        <w:t>JECRC University, Jaipur</w:t>
      </w:r>
    </w:p>
    <w:p w:rsidR="001E23EE" w:rsidRPr="001E23EE" w:rsidRDefault="001E23EE" w:rsidP="009E3E1A">
      <w:pPr>
        <w:spacing w:after="0" w:line="276" w:lineRule="auto"/>
        <w:jc w:val="center"/>
        <w:rPr>
          <w:rFonts w:ascii="Times New Roman" w:hAnsi="Times New Roman"/>
          <w:b/>
          <w:bCs/>
          <w:sz w:val="30"/>
          <w:szCs w:val="30"/>
          <w:lang w:val="en-US"/>
        </w:rPr>
      </w:pPr>
      <w:r w:rsidRPr="001E23EE">
        <w:rPr>
          <w:rFonts w:ascii="Times New Roman" w:hAnsi="Times New Roman"/>
          <w:b/>
          <w:bCs/>
          <w:sz w:val="30"/>
          <w:szCs w:val="30"/>
          <w:lang w:val="en-US"/>
        </w:rPr>
        <w:t>Sub: Life Skill-II</w:t>
      </w:r>
    </w:p>
    <w:p w:rsidR="0078144D" w:rsidRPr="001E23EE" w:rsidRDefault="006A5D71" w:rsidP="001E23EE">
      <w:pPr>
        <w:pBdr>
          <w:bottom w:val="single" w:sz="4" w:space="1" w:color="auto"/>
        </w:pBdr>
        <w:spacing w:after="0" w:line="276" w:lineRule="auto"/>
        <w:jc w:val="center"/>
        <w:rPr>
          <w:rFonts w:ascii="Times New Roman" w:hAnsi="Times New Roman"/>
          <w:b/>
          <w:bCs/>
          <w:sz w:val="30"/>
          <w:szCs w:val="30"/>
          <w:lang w:val="en-US"/>
        </w:rPr>
      </w:pPr>
      <w:r w:rsidRPr="001E23EE">
        <w:rPr>
          <w:rFonts w:ascii="Times New Roman" w:hAnsi="Times New Roman"/>
          <w:b/>
          <w:bCs/>
          <w:sz w:val="30"/>
          <w:szCs w:val="30"/>
          <w:lang w:val="en-US"/>
        </w:rPr>
        <w:t>Assignment-</w:t>
      </w:r>
      <w:r w:rsidR="00F248F2">
        <w:rPr>
          <w:rFonts w:ascii="Times New Roman" w:hAnsi="Times New Roman"/>
          <w:b/>
          <w:bCs/>
          <w:sz w:val="30"/>
          <w:szCs w:val="30"/>
          <w:lang w:val="en-US"/>
        </w:rPr>
        <w:t>3</w:t>
      </w:r>
    </w:p>
    <w:p w:rsidR="009E3E1A" w:rsidRPr="001E23EE" w:rsidRDefault="009E3E1A" w:rsidP="009E3E1A">
      <w:pPr>
        <w:spacing w:after="0" w:line="276" w:lineRule="auto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CB6D5E" w:rsidRPr="001E23EE" w:rsidRDefault="00CB6D5E" w:rsidP="00CB6D5E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/>
          <w:b/>
          <w:bCs/>
          <w:sz w:val="30"/>
          <w:szCs w:val="30"/>
          <w:u w:val="single"/>
        </w:rPr>
      </w:pPr>
      <w:r w:rsidRPr="001E23EE">
        <w:rPr>
          <w:rFonts w:ascii="Times New Roman" w:hAnsi="Times New Roman"/>
          <w:b/>
          <w:bCs/>
          <w:sz w:val="30"/>
          <w:szCs w:val="30"/>
          <w:u w:val="single"/>
        </w:rPr>
        <w:t>Part-A</w:t>
      </w:r>
    </w:p>
    <w:p w:rsidR="006A5D71" w:rsidRPr="00DF6A5E" w:rsidRDefault="006A5D71" w:rsidP="00CB6D5E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/>
          <w:sz w:val="24"/>
          <w:szCs w:val="24"/>
        </w:rPr>
      </w:pPr>
    </w:p>
    <w:p w:rsidR="00F248F2" w:rsidRPr="00DF6A5E" w:rsidRDefault="00F248F2" w:rsidP="00F248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What is the compound interest (in Rs.) accrued on an amount of Rs</w:t>
      </w:r>
      <w:r w:rsidR="00DC4DBA" w:rsidRPr="00DF6A5E">
        <w:rPr>
          <w:rFonts w:ascii="Times New Roman" w:hAnsi="Times New Roman"/>
          <w:sz w:val="24"/>
          <w:szCs w:val="24"/>
        </w:rPr>
        <w:t>.</w:t>
      </w:r>
      <w:r w:rsidRPr="00DF6A5E">
        <w:rPr>
          <w:rFonts w:ascii="Times New Roman" w:hAnsi="Times New Roman"/>
          <w:sz w:val="24"/>
          <w:szCs w:val="24"/>
        </w:rPr>
        <w:t xml:space="preserve">15000 at the rate of 20 percent per annum in two years, if the interest is compounded half-yearly? </w:t>
      </w:r>
    </w:p>
    <w:p w:rsidR="00E904CB" w:rsidRPr="00DF6A5E" w:rsidRDefault="00E55533" w:rsidP="00E904CB">
      <w:pPr>
        <w:autoSpaceDE w:val="0"/>
        <w:autoSpaceDN w:val="0"/>
        <w:adjustRightInd w:val="0"/>
        <w:spacing w:after="0" w:line="276" w:lineRule="auto"/>
        <w:ind w:left="108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 xml:space="preserve">(a) </w:t>
      </w:r>
      <w:r w:rsidR="00E904CB" w:rsidRPr="00DF6A5E">
        <w:rPr>
          <w:rFonts w:ascii="Times New Roman" w:hAnsi="Times New Roman"/>
          <w:sz w:val="24"/>
          <w:szCs w:val="24"/>
        </w:rPr>
        <w:t>6196.5</w:t>
      </w:r>
      <w:r w:rsidR="00E904CB" w:rsidRPr="00DF6A5E">
        <w:rPr>
          <w:rFonts w:ascii="Times New Roman" w:hAnsi="Times New Roman"/>
          <w:sz w:val="24"/>
          <w:szCs w:val="24"/>
        </w:rPr>
        <w:tab/>
      </w:r>
      <w:r w:rsidR="00E904CB" w:rsidRPr="00DF6A5E">
        <w:rPr>
          <w:rFonts w:ascii="Times New Roman" w:hAnsi="Times New Roman"/>
          <w:sz w:val="24"/>
          <w:szCs w:val="24"/>
        </w:rPr>
        <w:tab/>
        <w:t xml:space="preserve">(b) 6916.5 </w:t>
      </w:r>
      <w:r w:rsidR="00E904CB" w:rsidRPr="00DF6A5E">
        <w:rPr>
          <w:rFonts w:ascii="Times New Roman" w:hAnsi="Times New Roman"/>
          <w:sz w:val="24"/>
          <w:szCs w:val="24"/>
        </w:rPr>
        <w:tab/>
        <w:t xml:space="preserve">(c) 4641.5 </w:t>
      </w:r>
      <w:r w:rsidR="00E904CB" w:rsidRPr="00DF6A5E">
        <w:rPr>
          <w:rFonts w:ascii="Times New Roman" w:hAnsi="Times New Roman"/>
          <w:sz w:val="24"/>
          <w:szCs w:val="24"/>
        </w:rPr>
        <w:tab/>
        <w:t>(d) 6961.5</w:t>
      </w:r>
    </w:p>
    <w:p w:rsidR="00E904CB" w:rsidRPr="00DF6A5E" w:rsidRDefault="00E904CB" w:rsidP="00E904CB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At what rate percent per annum will 2304 amount to 2500 in 2 years at compound interest?</w:t>
      </w:r>
    </w:p>
    <w:p w:rsidR="00E904CB" w:rsidRPr="00DF6A5E" w:rsidRDefault="00E904CB" w:rsidP="00E904CB">
      <w:pPr>
        <w:autoSpaceDE w:val="0"/>
        <w:autoSpaceDN w:val="0"/>
        <w:adjustRightInd w:val="0"/>
        <w:spacing w:after="0" w:line="276" w:lineRule="auto"/>
        <w:ind w:left="108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 xml:space="preserve">(a) </w:t>
      </w:r>
      <w:r w:rsidRPr="00DF6A5E">
        <w:rPr>
          <w:rFonts w:ascii="Times New Roman" w:hAnsi="Times New Roman"/>
          <w:sz w:val="24"/>
          <w:szCs w:val="24"/>
        </w:rPr>
        <w:t>4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</m:oMath>
      <w:r w:rsidRPr="00DF6A5E">
        <w:rPr>
          <w:rFonts w:ascii="Times New Roman" w:hAnsi="Times New Roman"/>
          <w:sz w:val="24"/>
          <w:szCs w:val="24"/>
        </w:rPr>
        <w:t>%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b) 4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5</m:t>
            </m:r>
          </m:den>
        </m:f>
      </m:oMath>
      <w:r w:rsidRPr="00DF6A5E">
        <w:rPr>
          <w:rFonts w:ascii="Times New Roman" w:hAnsi="Times New Roman"/>
          <w:sz w:val="24"/>
          <w:szCs w:val="24"/>
        </w:rPr>
        <w:t>%</w:t>
      </w:r>
      <w:r w:rsidRPr="00DF6A5E">
        <w:rPr>
          <w:rFonts w:ascii="Times New Roman" w:hAnsi="Times New Roman"/>
          <w:sz w:val="24"/>
          <w:szCs w:val="24"/>
        </w:rPr>
        <w:tab/>
        <w:t>(c) 4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6</m:t>
            </m:r>
          </m:den>
        </m:f>
      </m:oMath>
      <w:r w:rsidRPr="00DF6A5E">
        <w:rPr>
          <w:rFonts w:ascii="Times New Roman" w:hAnsi="Times New Roman"/>
          <w:sz w:val="24"/>
          <w:szCs w:val="24"/>
        </w:rPr>
        <w:t>%</w:t>
      </w:r>
      <w:r w:rsidRPr="00DF6A5E">
        <w:rPr>
          <w:rFonts w:ascii="Times New Roman" w:hAnsi="Times New Roman"/>
          <w:sz w:val="24"/>
          <w:szCs w:val="24"/>
        </w:rPr>
        <w:tab/>
        <w:t>(d) 4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3</m:t>
            </m:r>
          </m:den>
        </m:f>
      </m:oMath>
      <w:r w:rsidRPr="00DF6A5E">
        <w:rPr>
          <w:rFonts w:ascii="Times New Roman" w:hAnsi="Times New Roman"/>
          <w:sz w:val="24"/>
          <w:szCs w:val="24"/>
        </w:rPr>
        <w:t>%</w:t>
      </w:r>
    </w:p>
    <w:p w:rsidR="0048655D" w:rsidRPr="00DF6A5E" w:rsidRDefault="007801CF" w:rsidP="007801C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If a sum of money amounts to ₹12900 and ₹14250 at the end of 4th year and 5th year respectively at a certain rate of simple interest,then the rate of interest is:</w:t>
      </w:r>
    </w:p>
    <w:p w:rsidR="007801CF" w:rsidRPr="00DF6A5E" w:rsidRDefault="007801CF" w:rsidP="007801CF">
      <w:pPr>
        <w:autoSpaceDE w:val="0"/>
        <w:autoSpaceDN w:val="0"/>
        <w:adjustRightInd w:val="0"/>
        <w:spacing w:after="0" w:line="276" w:lineRule="auto"/>
        <w:ind w:left="108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>(a</w:t>
      </w:r>
      <w:proofErr w:type="gramStart"/>
      <w:r w:rsidRPr="00DF6A5E">
        <w:rPr>
          <w:rFonts w:ascii="Times New Roman" w:hAnsi="Times New Roman"/>
          <w:bCs/>
          <w:sz w:val="24"/>
          <w:szCs w:val="24"/>
        </w:rPr>
        <w:t xml:space="preserve">) </w:t>
      </w:r>
      <w:r w:rsidRPr="00DF6A5E">
        <w:rPr>
          <w:rFonts w:ascii="Times New Roman" w:hAnsi="Times New Roman"/>
          <w:sz w:val="24"/>
          <w:szCs w:val="24"/>
        </w:rPr>
        <w:t>!</w:t>
      </w:r>
      <w:proofErr w:type="gramEnd"/>
      <w:r w:rsidRPr="00DF6A5E">
        <w:rPr>
          <w:rFonts w:ascii="Times New Roman" w:hAnsi="Times New Roman"/>
          <w:sz w:val="24"/>
          <w:szCs w:val="24"/>
        </w:rPr>
        <w:t>0%</w:t>
      </w:r>
      <w:r w:rsidRPr="00DF6A5E">
        <w:rPr>
          <w:rFonts w:ascii="Times New Roman" w:hAnsi="Times New Roman"/>
          <w:sz w:val="24"/>
          <w:szCs w:val="24"/>
        </w:rPr>
        <w:tab/>
        <w:t xml:space="preserve">(b) 12% </w:t>
      </w:r>
      <w:r w:rsidRPr="00DF6A5E">
        <w:rPr>
          <w:rFonts w:ascii="Times New Roman" w:hAnsi="Times New Roman"/>
          <w:sz w:val="24"/>
          <w:szCs w:val="24"/>
        </w:rPr>
        <w:tab/>
        <w:t>(c) 18%</w:t>
      </w:r>
      <w:r w:rsidRPr="00DF6A5E">
        <w:rPr>
          <w:rFonts w:ascii="Times New Roman" w:hAnsi="Times New Roman"/>
          <w:sz w:val="24"/>
          <w:szCs w:val="24"/>
        </w:rPr>
        <w:tab/>
        <w:t>(d) 20%</w:t>
      </w:r>
    </w:p>
    <w:p w:rsidR="007801CF" w:rsidRPr="00DF6A5E" w:rsidRDefault="007801CF" w:rsidP="007801C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A sum of money at simple interest triples itself in 15 years. It will become 5 times of itse</w:t>
      </w:r>
      <w:r w:rsidR="00B25A27" w:rsidRPr="00DF6A5E">
        <w:rPr>
          <w:rFonts w:ascii="Times New Roman" w:hAnsi="Times New Roman"/>
          <w:sz w:val="24"/>
          <w:szCs w:val="24"/>
        </w:rPr>
        <w:t>lf in</w:t>
      </w:r>
      <w:r w:rsidRPr="00DF6A5E">
        <w:rPr>
          <w:rFonts w:ascii="Times New Roman" w:hAnsi="Times New Roman"/>
          <w:sz w:val="24"/>
          <w:szCs w:val="24"/>
        </w:rPr>
        <w:t>:</w:t>
      </w:r>
    </w:p>
    <w:p w:rsidR="007801CF" w:rsidRPr="00DF6A5E" w:rsidRDefault="007801CF" w:rsidP="007801CF">
      <w:pPr>
        <w:autoSpaceDE w:val="0"/>
        <w:autoSpaceDN w:val="0"/>
        <w:adjustRightInd w:val="0"/>
        <w:spacing w:after="0" w:line="276" w:lineRule="auto"/>
        <w:ind w:left="108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 xml:space="preserve">(a) </w:t>
      </w:r>
      <w:r w:rsidRPr="00DF6A5E">
        <w:rPr>
          <w:rFonts w:ascii="Times New Roman" w:hAnsi="Times New Roman"/>
          <w:sz w:val="24"/>
          <w:szCs w:val="24"/>
        </w:rPr>
        <w:t>40 years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b) 35 years</w:t>
      </w:r>
      <w:r w:rsidRPr="00DF6A5E">
        <w:rPr>
          <w:rFonts w:ascii="Times New Roman" w:hAnsi="Times New Roman"/>
          <w:sz w:val="24"/>
          <w:szCs w:val="24"/>
        </w:rPr>
        <w:tab/>
        <w:t>(c) 30 years</w:t>
      </w:r>
      <w:r w:rsidRPr="00DF6A5E">
        <w:rPr>
          <w:rFonts w:ascii="Times New Roman" w:hAnsi="Times New Roman"/>
          <w:sz w:val="24"/>
          <w:szCs w:val="24"/>
        </w:rPr>
        <w:tab/>
        <w:t>(d) 25 years</w:t>
      </w:r>
    </w:p>
    <w:p w:rsidR="007801CF" w:rsidRPr="00DF6A5E" w:rsidRDefault="00D81B60" w:rsidP="00D81B6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A student gets 33.33% marks in an examination if the total mark is 999, then find his marks?</w:t>
      </w:r>
    </w:p>
    <w:p w:rsidR="00D81B60" w:rsidRPr="00DF6A5E" w:rsidRDefault="00D81B60" w:rsidP="00D81B60">
      <w:pPr>
        <w:autoSpaceDE w:val="0"/>
        <w:autoSpaceDN w:val="0"/>
        <w:adjustRightInd w:val="0"/>
        <w:spacing w:after="0" w:line="276" w:lineRule="auto"/>
        <w:ind w:left="108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 xml:space="preserve">(a) </w:t>
      </w:r>
      <w:r w:rsidRPr="00DF6A5E">
        <w:rPr>
          <w:rFonts w:ascii="Times New Roman" w:hAnsi="Times New Roman"/>
          <w:sz w:val="24"/>
          <w:szCs w:val="24"/>
        </w:rPr>
        <w:t>333</w:t>
      </w:r>
      <w:r w:rsidRPr="00DF6A5E">
        <w:rPr>
          <w:rFonts w:ascii="Times New Roman" w:hAnsi="Times New Roman"/>
          <w:sz w:val="24"/>
          <w:szCs w:val="24"/>
        </w:rPr>
        <w:tab/>
        <w:t xml:space="preserve">(b) 300 </w:t>
      </w:r>
      <w:r w:rsidRPr="00DF6A5E">
        <w:rPr>
          <w:rFonts w:ascii="Times New Roman" w:hAnsi="Times New Roman"/>
          <w:sz w:val="24"/>
          <w:szCs w:val="24"/>
        </w:rPr>
        <w:tab/>
        <w:t xml:space="preserve">(c) 330 </w:t>
      </w:r>
      <w:r w:rsidRPr="00DF6A5E">
        <w:rPr>
          <w:rFonts w:ascii="Times New Roman" w:hAnsi="Times New Roman"/>
          <w:sz w:val="24"/>
          <w:szCs w:val="24"/>
        </w:rPr>
        <w:tab/>
        <w:t>(d) 352</w:t>
      </w:r>
    </w:p>
    <w:p w:rsidR="002475C4" w:rsidRPr="00DF6A5E" w:rsidRDefault="009E16FF" w:rsidP="009E16F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In how many ways can 6 people be arranged in a row?</w:t>
      </w:r>
    </w:p>
    <w:p w:rsidR="009E16FF" w:rsidRPr="00DF6A5E" w:rsidRDefault="009E16FF" w:rsidP="009E16FF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>(</w:t>
      </w:r>
      <w:proofErr w:type="gramStart"/>
      <w:r w:rsidRPr="00DF6A5E">
        <w:rPr>
          <w:rFonts w:ascii="Times New Roman" w:hAnsi="Times New Roman"/>
          <w:bCs/>
          <w:sz w:val="24"/>
          <w:szCs w:val="24"/>
        </w:rPr>
        <w:t>a</w:t>
      </w:r>
      <w:proofErr w:type="gramEnd"/>
      <w:r w:rsidRPr="00DF6A5E">
        <w:rPr>
          <w:rFonts w:ascii="Times New Roman" w:hAnsi="Times New Roman"/>
          <w:bCs/>
          <w:sz w:val="24"/>
          <w:szCs w:val="24"/>
        </w:rPr>
        <w:t xml:space="preserve">) </w:t>
      </w:r>
      <w:r w:rsidRPr="00DF6A5E">
        <w:rPr>
          <w:rFonts w:ascii="Times New Roman" w:hAnsi="Times New Roman"/>
          <w:sz w:val="24"/>
          <w:szCs w:val="24"/>
        </w:rPr>
        <w:t xml:space="preserve">700(b) 620 </w:t>
      </w:r>
      <w:r w:rsidRPr="00DF6A5E">
        <w:rPr>
          <w:rFonts w:ascii="Times New Roman" w:hAnsi="Times New Roman"/>
          <w:sz w:val="24"/>
          <w:szCs w:val="24"/>
        </w:rPr>
        <w:tab/>
        <w:t xml:space="preserve">(c) 720 </w:t>
      </w:r>
      <w:r w:rsidRPr="00DF6A5E">
        <w:rPr>
          <w:rFonts w:ascii="Times New Roman" w:hAnsi="Times New Roman"/>
          <w:sz w:val="24"/>
          <w:szCs w:val="24"/>
        </w:rPr>
        <w:tab/>
        <w:t>(d) 820</w:t>
      </w:r>
    </w:p>
    <w:p w:rsidR="006A236D" w:rsidRPr="00DF6A5E" w:rsidRDefault="006A236D" w:rsidP="006A236D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In how many ways can the letters of the word ‘PARAGLIDING’ be arranged such that all the vowels occur together?</w:t>
      </w:r>
    </w:p>
    <w:p w:rsidR="006A236D" w:rsidRPr="00DF6A5E" w:rsidRDefault="006A236D" w:rsidP="006A236D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 xml:space="preserve">(a) </w:t>
      </w:r>
      <w:r w:rsidRPr="00DF6A5E">
        <w:rPr>
          <w:rFonts w:ascii="Times New Roman" w:hAnsi="Times New Roman"/>
          <w:sz w:val="24"/>
          <w:szCs w:val="24"/>
        </w:rPr>
        <w:t>88322 ways           (b) 120960 ways</w:t>
      </w:r>
      <w:r w:rsidRPr="00DF6A5E">
        <w:rPr>
          <w:rFonts w:ascii="Times New Roman" w:hAnsi="Times New Roman"/>
          <w:sz w:val="24"/>
          <w:szCs w:val="24"/>
        </w:rPr>
        <w:tab/>
        <w:t>(c) 740 ways</w:t>
      </w:r>
      <w:r w:rsidRPr="00DF6A5E">
        <w:rPr>
          <w:rFonts w:ascii="Times New Roman" w:hAnsi="Times New Roman"/>
          <w:sz w:val="24"/>
          <w:szCs w:val="24"/>
        </w:rPr>
        <w:tab/>
        <w:t>(d) 144868 ways</w:t>
      </w:r>
    </w:p>
    <w:p w:rsidR="00DC4DBA" w:rsidRPr="00DF6A5E" w:rsidRDefault="00DC4DBA" w:rsidP="00DC4DB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8 members are to be selected from a group of 9 males and 7 females. In how many ways will the members with at most 3 females and at least 4 males be selected?</w:t>
      </w:r>
    </w:p>
    <w:p w:rsidR="00DC4DBA" w:rsidRPr="00DF6A5E" w:rsidRDefault="00DC4DBA" w:rsidP="00DC4DBA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 xml:space="preserve">(a) </w:t>
      </w:r>
      <w:r w:rsidRPr="00DF6A5E">
        <w:rPr>
          <w:rFonts w:ascii="Times New Roman" w:hAnsi="Times New Roman"/>
          <w:sz w:val="24"/>
          <w:szCs w:val="24"/>
        </w:rPr>
        <w:t xml:space="preserve">6472 ways            (b) 6286 ways   </w:t>
      </w:r>
      <w:r w:rsidRPr="00DF6A5E">
        <w:rPr>
          <w:rFonts w:ascii="Times New Roman" w:hAnsi="Times New Roman"/>
          <w:sz w:val="24"/>
          <w:szCs w:val="24"/>
        </w:rPr>
        <w:tab/>
        <w:t>(c) 6435 ways</w:t>
      </w:r>
      <w:r w:rsidRPr="00DF6A5E">
        <w:rPr>
          <w:rFonts w:ascii="Times New Roman" w:hAnsi="Times New Roman"/>
          <w:sz w:val="24"/>
          <w:szCs w:val="24"/>
        </w:rPr>
        <w:tab/>
        <w:t>(d) 6225 ways</w:t>
      </w:r>
    </w:p>
    <w:p w:rsidR="00DC4DBA" w:rsidRPr="00DF6A5E" w:rsidRDefault="00DC4DBA" w:rsidP="00DC4DBA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In how many different ways can the letters of the word 'VENTURE' be arranged?</w:t>
      </w:r>
    </w:p>
    <w:p w:rsidR="00DC4DBA" w:rsidRPr="00DF6A5E" w:rsidRDefault="00DC4DBA" w:rsidP="00DC4DBA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 xml:space="preserve">(a) </w:t>
      </w:r>
      <w:r w:rsidRPr="00DF6A5E">
        <w:rPr>
          <w:rFonts w:ascii="Times New Roman" w:hAnsi="Times New Roman"/>
          <w:sz w:val="24"/>
          <w:szCs w:val="24"/>
        </w:rPr>
        <w:t xml:space="preserve">840 ways            </w:t>
      </w:r>
      <w:proofErr w:type="gramStart"/>
      <w:r w:rsidRPr="00DF6A5E">
        <w:rPr>
          <w:rFonts w:ascii="Times New Roman" w:hAnsi="Times New Roman"/>
          <w:sz w:val="24"/>
          <w:szCs w:val="24"/>
        </w:rPr>
        <w:t>( b</w:t>
      </w:r>
      <w:proofErr w:type="gramEnd"/>
      <w:r w:rsidRPr="00DF6A5E">
        <w:rPr>
          <w:rFonts w:ascii="Times New Roman" w:hAnsi="Times New Roman"/>
          <w:sz w:val="24"/>
          <w:szCs w:val="24"/>
        </w:rPr>
        <w:t xml:space="preserve">) 5040 ways   </w:t>
      </w:r>
      <w:r w:rsidRPr="00DF6A5E">
        <w:rPr>
          <w:rFonts w:ascii="Times New Roman" w:hAnsi="Times New Roman"/>
          <w:sz w:val="24"/>
          <w:szCs w:val="24"/>
        </w:rPr>
        <w:tab/>
        <w:t>(c) 1260 ways</w:t>
      </w:r>
      <w:r w:rsidRPr="00DF6A5E">
        <w:rPr>
          <w:rFonts w:ascii="Times New Roman" w:hAnsi="Times New Roman"/>
          <w:sz w:val="24"/>
          <w:szCs w:val="24"/>
        </w:rPr>
        <w:tab/>
        <w:t xml:space="preserve">  (d) 2520 ways</w:t>
      </w:r>
    </w:p>
    <w:p w:rsidR="00DC4DBA" w:rsidRPr="00DF6A5E" w:rsidRDefault="005E210E" w:rsidP="005E210E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76" w:lineRule="auto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Out of 7 consonants and 4 vowels, how many words of 3 consonants and 2 vowels can be formed?</w:t>
      </w:r>
    </w:p>
    <w:p w:rsidR="005E210E" w:rsidRPr="00DF6A5E" w:rsidRDefault="005E210E" w:rsidP="005E210E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bCs/>
          <w:sz w:val="24"/>
          <w:szCs w:val="24"/>
        </w:rPr>
        <w:t xml:space="preserve">(a) </w:t>
      </w:r>
      <w:r w:rsidRPr="00DF6A5E">
        <w:rPr>
          <w:rFonts w:ascii="Times New Roman" w:hAnsi="Times New Roman"/>
          <w:sz w:val="24"/>
          <w:szCs w:val="24"/>
        </w:rPr>
        <w:t xml:space="preserve">210   </w:t>
      </w:r>
      <w:proofErr w:type="gramStart"/>
      <w:r w:rsidRPr="00DF6A5E">
        <w:rPr>
          <w:rFonts w:ascii="Times New Roman" w:hAnsi="Times New Roman"/>
          <w:sz w:val="24"/>
          <w:szCs w:val="24"/>
        </w:rPr>
        <w:t>( b</w:t>
      </w:r>
      <w:proofErr w:type="gramEnd"/>
      <w:r w:rsidRPr="00DF6A5E">
        <w:rPr>
          <w:rFonts w:ascii="Times New Roman" w:hAnsi="Times New Roman"/>
          <w:sz w:val="24"/>
          <w:szCs w:val="24"/>
        </w:rPr>
        <w:t>) 1050</w:t>
      </w:r>
      <w:r w:rsidRPr="00DF6A5E">
        <w:rPr>
          <w:rFonts w:ascii="Times New Roman" w:hAnsi="Times New Roman"/>
          <w:sz w:val="24"/>
          <w:szCs w:val="24"/>
        </w:rPr>
        <w:tab/>
        <w:t>(c) 25200</w:t>
      </w:r>
      <w:r w:rsidRPr="00DF6A5E">
        <w:rPr>
          <w:rFonts w:ascii="Times New Roman" w:hAnsi="Times New Roman"/>
          <w:sz w:val="24"/>
          <w:szCs w:val="24"/>
        </w:rPr>
        <w:tab/>
        <w:t xml:space="preserve">  (d) 20400</w:t>
      </w:r>
    </w:p>
    <w:p w:rsidR="005E210E" w:rsidRPr="00DF6A5E" w:rsidRDefault="005E210E" w:rsidP="005E210E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</w:p>
    <w:p w:rsidR="00DC4DBA" w:rsidRPr="00DF6A5E" w:rsidRDefault="00DC4DBA" w:rsidP="00DC4DBA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</w:p>
    <w:p w:rsidR="00DC4DBA" w:rsidRPr="00DF6A5E" w:rsidRDefault="00DC4DBA" w:rsidP="00DC4DBA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</w:p>
    <w:p w:rsidR="006A236D" w:rsidRPr="00DF6A5E" w:rsidRDefault="006A236D" w:rsidP="006A236D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</w:p>
    <w:p w:rsidR="00D81B60" w:rsidRPr="00DF6A5E" w:rsidRDefault="00D81B60" w:rsidP="00D81B60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</w:p>
    <w:p w:rsidR="007801CF" w:rsidRPr="00DF6A5E" w:rsidRDefault="007801CF" w:rsidP="007801CF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</w:p>
    <w:p w:rsidR="007801CF" w:rsidRPr="00DF6A5E" w:rsidRDefault="007801CF" w:rsidP="007801CF">
      <w:pPr>
        <w:pStyle w:val="ListParagraph"/>
        <w:autoSpaceDE w:val="0"/>
        <w:autoSpaceDN w:val="0"/>
        <w:adjustRightInd w:val="0"/>
        <w:spacing w:after="0" w:line="276" w:lineRule="auto"/>
        <w:ind w:left="1440"/>
        <w:rPr>
          <w:rFonts w:ascii="Times New Roman" w:hAnsi="Times New Roman"/>
          <w:sz w:val="24"/>
          <w:szCs w:val="24"/>
        </w:rPr>
      </w:pPr>
    </w:p>
    <w:p w:rsidR="00FB4344" w:rsidRPr="00DF6A5E" w:rsidRDefault="00FB4344" w:rsidP="000F1666">
      <w:p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</w:p>
    <w:p w:rsidR="00FB4344" w:rsidRPr="00DF6A5E" w:rsidRDefault="00FB4344" w:rsidP="002A7B9A">
      <w:pPr>
        <w:spacing w:after="0" w:line="276" w:lineRule="auto"/>
        <w:ind w:left="360"/>
        <w:jc w:val="both"/>
        <w:rPr>
          <w:rFonts w:ascii="Times New Roman" w:hAnsi="Times New Roman"/>
          <w:sz w:val="24"/>
          <w:szCs w:val="24"/>
        </w:rPr>
      </w:pPr>
    </w:p>
    <w:p w:rsidR="00CB6D5E" w:rsidRPr="00DF6A5E" w:rsidRDefault="00CB6D5E" w:rsidP="00CB6D5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u w:val="single"/>
          <w:lang w:val="en-US"/>
        </w:rPr>
      </w:pPr>
      <w:r w:rsidRPr="00DF6A5E">
        <w:rPr>
          <w:rFonts w:ascii="Times New Roman" w:hAnsi="Times New Roman"/>
          <w:b/>
          <w:bCs/>
          <w:sz w:val="24"/>
          <w:szCs w:val="24"/>
          <w:u w:val="single"/>
          <w:lang w:val="en-US"/>
        </w:rPr>
        <w:t>Part-B</w:t>
      </w:r>
    </w:p>
    <w:p w:rsidR="001E23EE" w:rsidRPr="00DF6A5E" w:rsidRDefault="001E23EE" w:rsidP="00CB6D5E">
      <w:pPr>
        <w:spacing w:after="0" w:line="276" w:lineRule="auto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816A97" w:rsidRPr="00DF6A5E" w:rsidRDefault="007801CF" w:rsidP="00816A97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A certain sum, invested at 4% per annum compound interest, compounded half yearly, amounts to 7,803 at the end of one year.The sum is:</w:t>
      </w:r>
    </w:p>
    <w:p w:rsidR="009624C0" w:rsidRPr="00DF6A5E" w:rsidRDefault="009624C0" w:rsidP="00816A97">
      <w:pPr>
        <w:ind w:left="1080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 xml:space="preserve">(a) </w:t>
      </w:r>
      <w:r w:rsidR="00B25A27" w:rsidRPr="00DF6A5E">
        <w:rPr>
          <w:rFonts w:ascii="Times New Roman" w:hAnsi="Times New Roman"/>
          <w:sz w:val="24"/>
          <w:szCs w:val="24"/>
        </w:rPr>
        <w:t xml:space="preserve">Rs. </w:t>
      </w:r>
      <w:r w:rsidR="00816A97" w:rsidRPr="00DF6A5E">
        <w:rPr>
          <w:rFonts w:ascii="Times New Roman" w:hAnsi="Times New Roman"/>
          <w:sz w:val="24"/>
          <w:szCs w:val="24"/>
        </w:rPr>
        <w:t>7000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b</w:t>
      </w:r>
      <w:r w:rsidR="00816A97" w:rsidRPr="00DF6A5E">
        <w:rPr>
          <w:rFonts w:ascii="Times New Roman" w:hAnsi="Times New Roman"/>
          <w:sz w:val="24"/>
          <w:szCs w:val="24"/>
        </w:rPr>
        <w:t xml:space="preserve">) </w:t>
      </w:r>
      <w:r w:rsidR="00B25A27" w:rsidRPr="00DF6A5E">
        <w:rPr>
          <w:rFonts w:ascii="Times New Roman" w:hAnsi="Times New Roman"/>
          <w:sz w:val="24"/>
          <w:szCs w:val="24"/>
        </w:rPr>
        <w:t xml:space="preserve">Rs. </w:t>
      </w:r>
      <w:r w:rsidR="00816A97" w:rsidRPr="00DF6A5E">
        <w:rPr>
          <w:rFonts w:ascii="Times New Roman" w:hAnsi="Times New Roman"/>
          <w:sz w:val="24"/>
          <w:szCs w:val="24"/>
        </w:rPr>
        <w:t>7200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c</w:t>
      </w:r>
      <w:r w:rsidR="00816A97" w:rsidRPr="00DF6A5E">
        <w:rPr>
          <w:rFonts w:ascii="Times New Roman" w:hAnsi="Times New Roman"/>
          <w:sz w:val="24"/>
          <w:szCs w:val="24"/>
        </w:rPr>
        <w:t xml:space="preserve">) </w:t>
      </w:r>
      <w:r w:rsidR="00B25A27" w:rsidRPr="00DF6A5E">
        <w:rPr>
          <w:rFonts w:ascii="Times New Roman" w:hAnsi="Times New Roman"/>
          <w:sz w:val="24"/>
          <w:szCs w:val="24"/>
        </w:rPr>
        <w:t xml:space="preserve">Rs. </w:t>
      </w:r>
      <w:r w:rsidR="00816A97" w:rsidRPr="00DF6A5E">
        <w:rPr>
          <w:rFonts w:ascii="Times New Roman" w:hAnsi="Times New Roman"/>
          <w:sz w:val="24"/>
          <w:szCs w:val="24"/>
        </w:rPr>
        <w:t>7500</w:t>
      </w:r>
      <w:r w:rsidRPr="00DF6A5E">
        <w:rPr>
          <w:rFonts w:ascii="Times New Roman" w:hAnsi="Times New Roman"/>
          <w:sz w:val="24"/>
          <w:szCs w:val="24"/>
        </w:rPr>
        <w:tab/>
        <w:t>(d</w:t>
      </w:r>
      <w:r w:rsidR="00816A97" w:rsidRPr="00DF6A5E">
        <w:rPr>
          <w:rFonts w:ascii="Times New Roman" w:hAnsi="Times New Roman"/>
          <w:sz w:val="24"/>
          <w:szCs w:val="24"/>
        </w:rPr>
        <w:t xml:space="preserve">) </w:t>
      </w:r>
      <w:r w:rsidR="00B25A27" w:rsidRPr="00DF6A5E">
        <w:rPr>
          <w:rFonts w:ascii="Times New Roman" w:hAnsi="Times New Roman"/>
          <w:sz w:val="24"/>
          <w:szCs w:val="24"/>
        </w:rPr>
        <w:t xml:space="preserve">Rs. </w:t>
      </w:r>
      <w:r w:rsidR="00816A97" w:rsidRPr="00DF6A5E">
        <w:rPr>
          <w:rFonts w:ascii="Times New Roman" w:hAnsi="Times New Roman"/>
          <w:sz w:val="24"/>
          <w:szCs w:val="24"/>
        </w:rPr>
        <w:t>7700</w:t>
      </w:r>
    </w:p>
    <w:p w:rsidR="00B25A27" w:rsidRPr="00DF6A5E" w:rsidRDefault="00B25A27" w:rsidP="00B25A27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 xml:space="preserve">The income of a person has gone decrease from 1000 to 950. The percent value of income that has gone decreased is? </w:t>
      </w:r>
    </w:p>
    <w:p w:rsidR="009624C0" w:rsidRPr="00DF6A5E" w:rsidRDefault="009624C0" w:rsidP="009624C0">
      <w:pPr>
        <w:pStyle w:val="ListParagraph"/>
        <w:ind w:left="1440" w:hanging="731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 xml:space="preserve">(a)  </w:t>
      </w:r>
      <w:r w:rsidR="00B25A27" w:rsidRPr="00DF6A5E">
        <w:rPr>
          <w:rFonts w:ascii="Times New Roman" w:hAnsi="Times New Roman"/>
          <w:sz w:val="24"/>
          <w:szCs w:val="24"/>
        </w:rPr>
        <w:t>10%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b</w:t>
      </w:r>
      <w:r w:rsidR="00B25A27" w:rsidRPr="00DF6A5E">
        <w:rPr>
          <w:rFonts w:ascii="Times New Roman" w:hAnsi="Times New Roman"/>
          <w:sz w:val="24"/>
          <w:szCs w:val="24"/>
        </w:rPr>
        <w:t>) 5%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c)</w:t>
      </w:r>
      <w:r w:rsidR="00B25A27" w:rsidRPr="00DF6A5E">
        <w:rPr>
          <w:rFonts w:ascii="Times New Roman" w:hAnsi="Times New Roman"/>
          <w:sz w:val="24"/>
          <w:szCs w:val="24"/>
        </w:rPr>
        <w:t xml:space="preserve"> 4%</w:t>
      </w:r>
      <w:r w:rsidRPr="00DF6A5E">
        <w:rPr>
          <w:rFonts w:ascii="Times New Roman" w:hAnsi="Times New Roman"/>
          <w:sz w:val="24"/>
          <w:szCs w:val="24"/>
        </w:rPr>
        <w:tab/>
        <w:t>(d</w:t>
      </w:r>
      <w:r w:rsidR="00B25A27" w:rsidRPr="00DF6A5E">
        <w:rPr>
          <w:rFonts w:ascii="Times New Roman" w:hAnsi="Times New Roman"/>
          <w:sz w:val="24"/>
          <w:szCs w:val="24"/>
        </w:rPr>
        <w:t>) 7%</w:t>
      </w:r>
    </w:p>
    <w:p w:rsidR="009E16FF" w:rsidRPr="00DF6A5E" w:rsidRDefault="003D4427" w:rsidP="003D4427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In how many ways a committee consisting of 3 men and 2 women, can be chosen from 7 men and 5 women?</w:t>
      </w:r>
    </w:p>
    <w:p w:rsidR="003D4427" w:rsidRPr="00DF6A5E" w:rsidRDefault="003D4427" w:rsidP="003D4427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(a) 45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b) 350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 xml:space="preserve">(c) </w:t>
      </w:r>
      <w:r w:rsidR="003D3A13" w:rsidRPr="00DF6A5E">
        <w:rPr>
          <w:rFonts w:ascii="Times New Roman" w:hAnsi="Times New Roman"/>
          <w:sz w:val="24"/>
          <w:szCs w:val="24"/>
        </w:rPr>
        <w:t xml:space="preserve">420   </w:t>
      </w:r>
      <w:r w:rsidRPr="00DF6A5E">
        <w:rPr>
          <w:rFonts w:ascii="Times New Roman" w:hAnsi="Times New Roman"/>
          <w:sz w:val="24"/>
          <w:szCs w:val="24"/>
        </w:rPr>
        <w:tab/>
        <w:t xml:space="preserve">(d) </w:t>
      </w:r>
      <w:r w:rsidR="003D3A13" w:rsidRPr="00DF6A5E">
        <w:rPr>
          <w:rFonts w:ascii="Times New Roman" w:hAnsi="Times New Roman"/>
          <w:sz w:val="24"/>
          <w:szCs w:val="24"/>
        </w:rPr>
        <w:t>230</w:t>
      </w:r>
    </w:p>
    <w:p w:rsidR="003D3A13" w:rsidRPr="00DF6A5E" w:rsidRDefault="003D3A13" w:rsidP="003D3A13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Ten different letters of alphabet are given. Words with five letters are formed from these given letters. Then the number of words which have at least one letter repeated is:</w:t>
      </w:r>
    </w:p>
    <w:p w:rsidR="003D3A13" w:rsidRPr="00DF6A5E" w:rsidRDefault="003D3A13" w:rsidP="003D3A13">
      <w:pPr>
        <w:pStyle w:val="ListParagraph"/>
        <w:ind w:left="1440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(a) 69760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b) 30240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c) 99748</w:t>
      </w:r>
      <w:r w:rsidRPr="00DF6A5E">
        <w:rPr>
          <w:rFonts w:ascii="Times New Roman" w:hAnsi="Times New Roman"/>
          <w:sz w:val="24"/>
          <w:szCs w:val="24"/>
        </w:rPr>
        <w:tab/>
        <w:t>(d) 99784</w:t>
      </w:r>
    </w:p>
    <w:p w:rsidR="001E23EE" w:rsidRPr="00DF6A5E" w:rsidRDefault="001E23EE" w:rsidP="005910C9">
      <w:pPr>
        <w:spacing w:after="0" w:line="276" w:lineRule="auto"/>
        <w:rPr>
          <w:rFonts w:ascii="Times New Roman" w:hAnsi="Times New Roman"/>
          <w:sz w:val="24"/>
          <w:szCs w:val="24"/>
          <w:lang w:val="en-US"/>
        </w:rPr>
      </w:pPr>
    </w:p>
    <w:p w:rsidR="001E23EE" w:rsidRPr="00DF6A5E" w:rsidRDefault="001E23EE" w:rsidP="001E23EE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6D5E" w:rsidRPr="00DF6A5E" w:rsidRDefault="00CB6D5E" w:rsidP="00CB6D5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u w:val="single"/>
          <w:lang w:val="en-US"/>
        </w:rPr>
      </w:pPr>
      <w:r w:rsidRPr="00DF6A5E">
        <w:rPr>
          <w:rFonts w:ascii="Times New Roman" w:hAnsi="Times New Roman"/>
          <w:b/>
          <w:bCs/>
          <w:sz w:val="24"/>
          <w:szCs w:val="24"/>
          <w:u w:val="single"/>
          <w:lang w:val="en-US"/>
        </w:rPr>
        <w:t>Part-C</w:t>
      </w:r>
    </w:p>
    <w:p w:rsidR="001674D2" w:rsidRPr="00DF6A5E" w:rsidRDefault="001674D2" w:rsidP="001674D2">
      <w:pPr>
        <w:spacing w:after="0" w:line="276" w:lineRule="auto"/>
        <w:rPr>
          <w:rFonts w:ascii="Times New Roman" w:hAnsi="Times New Roman"/>
          <w:sz w:val="24"/>
          <w:szCs w:val="24"/>
          <w:lang w:val="en-US"/>
        </w:rPr>
      </w:pPr>
    </w:p>
    <w:p w:rsidR="00B25A27" w:rsidRPr="00DF6A5E" w:rsidRDefault="00B25A27" w:rsidP="00B25A27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If the compound interest on a sum of money for 3 years at the rate of 5% per annum is 252.20, the simple interest on the same sum at the same rate and for the same time is:</w:t>
      </w:r>
    </w:p>
    <w:p w:rsidR="00211CF5" w:rsidRPr="00DF6A5E" w:rsidRDefault="00B25A27" w:rsidP="00B25A27">
      <w:pPr>
        <w:pStyle w:val="ListParagraph"/>
        <w:spacing w:after="0" w:line="276" w:lineRule="auto"/>
        <w:ind w:left="1440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 xml:space="preserve">(a) Rs. 220. </w:t>
      </w:r>
      <w:r w:rsidRPr="00DF6A5E">
        <w:rPr>
          <w:rFonts w:ascii="Times New Roman" w:hAnsi="Times New Roman"/>
          <w:sz w:val="24"/>
          <w:szCs w:val="24"/>
        </w:rPr>
        <w:tab/>
        <w:t xml:space="preserve">(b) Rs. 240 </w:t>
      </w:r>
      <w:r w:rsidRPr="00DF6A5E">
        <w:rPr>
          <w:rFonts w:ascii="Times New Roman" w:hAnsi="Times New Roman"/>
          <w:sz w:val="24"/>
          <w:szCs w:val="24"/>
        </w:rPr>
        <w:tab/>
        <w:t xml:space="preserve">(c) Rs.  245 </w:t>
      </w:r>
      <w:r w:rsidRPr="00DF6A5E">
        <w:rPr>
          <w:rFonts w:ascii="Times New Roman" w:hAnsi="Times New Roman"/>
          <w:sz w:val="24"/>
          <w:szCs w:val="24"/>
        </w:rPr>
        <w:tab/>
        <w:t>(d) Rs. 250</w:t>
      </w:r>
    </w:p>
    <w:p w:rsidR="00020439" w:rsidRPr="00DF6A5E" w:rsidRDefault="00020439" w:rsidP="00020439">
      <w:pPr>
        <w:pStyle w:val="ListParagraph"/>
        <w:numPr>
          <w:ilvl w:val="0"/>
          <w:numId w:val="10"/>
        </w:numPr>
        <w:spacing w:after="0" w:line="276" w:lineRule="auto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A student has to answer 10 questions, choosing at</w:t>
      </w:r>
      <w:bookmarkStart w:id="0" w:name="_GoBack"/>
      <w:bookmarkEnd w:id="0"/>
      <w:r w:rsidRPr="00DF6A5E">
        <w:rPr>
          <w:rFonts w:ascii="Times New Roman" w:hAnsi="Times New Roman"/>
          <w:sz w:val="24"/>
          <w:szCs w:val="24"/>
        </w:rPr>
        <w:t>least 4 from each of Parts A and B. If there are 6 questions in Part A and 7 in Part B, in how many ways can the student choose 10 questions?</w:t>
      </w:r>
    </w:p>
    <w:p w:rsidR="00020439" w:rsidRPr="00DF6A5E" w:rsidRDefault="00020439" w:rsidP="00020439">
      <w:pPr>
        <w:pStyle w:val="ListParagraph"/>
        <w:spacing w:after="0" w:line="276" w:lineRule="auto"/>
        <w:ind w:left="1440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(a) 266</w:t>
      </w:r>
      <w:r w:rsidRPr="00DF6A5E">
        <w:rPr>
          <w:rFonts w:ascii="Times New Roman" w:hAnsi="Times New Roman"/>
          <w:sz w:val="24"/>
          <w:szCs w:val="24"/>
        </w:rPr>
        <w:tab/>
        <w:t>(b) 260</w:t>
      </w:r>
      <w:r w:rsidRPr="00DF6A5E">
        <w:rPr>
          <w:rFonts w:ascii="Times New Roman" w:hAnsi="Times New Roman"/>
          <w:sz w:val="24"/>
          <w:szCs w:val="24"/>
        </w:rPr>
        <w:tab/>
        <w:t xml:space="preserve">(c) 250 </w:t>
      </w:r>
      <w:r w:rsidRPr="00DF6A5E">
        <w:rPr>
          <w:rFonts w:ascii="Times New Roman" w:hAnsi="Times New Roman"/>
          <w:sz w:val="24"/>
          <w:szCs w:val="24"/>
        </w:rPr>
        <w:tab/>
        <w:t>(d) 255</w:t>
      </w:r>
    </w:p>
    <w:p w:rsidR="00020439" w:rsidRPr="00DF6A5E" w:rsidRDefault="00020439" w:rsidP="00020439">
      <w:pPr>
        <w:pStyle w:val="ListParagraph"/>
        <w:spacing w:after="0" w:line="276" w:lineRule="auto"/>
        <w:ind w:left="1440"/>
        <w:jc w:val="both"/>
        <w:rPr>
          <w:rFonts w:ascii="Times New Roman" w:hAnsi="Times New Roman"/>
          <w:sz w:val="24"/>
          <w:szCs w:val="24"/>
        </w:rPr>
      </w:pPr>
    </w:p>
    <w:p w:rsidR="00211CF5" w:rsidRPr="00DF6A5E" w:rsidRDefault="00211CF5" w:rsidP="001674D2">
      <w:pPr>
        <w:pStyle w:val="ListParagraph"/>
        <w:ind w:left="1440" w:hanging="731"/>
        <w:jc w:val="both"/>
        <w:rPr>
          <w:rFonts w:ascii="Times New Roman" w:hAnsi="Times New Roman"/>
          <w:sz w:val="24"/>
          <w:szCs w:val="24"/>
        </w:rPr>
      </w:pPr>
    </w:p>
    <w:p w:rsidR="001674D2" w:rsidRPr="00DF6A5E" w:rsidRDefault="001674D2" w:rsidP="00192970">
      <w:pPr>
        <w:spacing w:after="0" w:line="276" w:lineRule="auto"/>
        <w:rPr>
          <w:rFonts w:ascii="Times New Roman" w:hAnsi="Times New Roman"/>
          <w:sz w:val="24"/>
          <w:szCs w:val="24"/>
          <w:lang w:val="en-US"/>
        </w:rPr>
      </w:pPr>
    </w:p>
    <w:p w:rsidR="001E23EE" w:rsidRPr="00DF6A5E" w:rsidRDefault="001E23EE" w:rsidP="001E23EE">
      <w:pPr>
        <w:pStyle w:val="ListParagraph"/>
        <w:spacing w:after="0" w:line="276" w:lineRule="auto"/>
        <w:rPr>
          <w:rFonts w:ascii="Times New Roman" w:hAnsi="Times New Roman"/>
          <w:sz w:val="24"/>
          <w:szCs w:val="24"/>
          <w:lang w:val="en-US"/>
        </w:rPr>
      </w:pPr>
    </w:p>
    <w:p w:rsidR="006A5D71" w:rsidRPr="00DF6A5E" w:rsidRDefault="006A5D71" w:rsidP="00CB6D5E">
      <w:pPr>
        <w:spacing w:after="0" w:line="276" w:lineRule="auto"/>
        <w:jc w:val="center"/>
        <w:rPr>
          <w:rFonts w:ascii="Times New Roman" w:hAnsi="Times New Roman"/>
          <w:sz w:val="24"/>
          <w:szCs w:val="24"/>
          <w:lang w:val="en-US"/>
        </w:rPr>
      </w:pPr>
    </w:p>
    <w:p w:rsidR="00CB6D5E" w:rsidRPr="00DF6A5E" w:rsidRDefault="00CB6D5E" w:rsidP="00CB6D5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u w:val="single"/>
          <w:lang w:val="en-US"/>
        </w:rPr>
      </w:pPr>
      <w:r w:rsidRPr="00DF6A5E">
        <w:rPr>
          <w:rFonts w:ascii="Times New Roman" w:hAnsi="Times New Roman"/>
          <w:b/>
          <w:bCs/>
          <w:sz w:val="24"/>
          <w:szCs w:val="24"/>
          <w:u w:val="single"/>
          <w:lang w:val="en-US"/>
        </w:rPr>
        <w:t>Part-D</w:t>
      </w:r>
    </w:p>
    <w:p w:rsidR="001E23EE" w:rsidRPr="00DF6A5E" w:rsidRDefault="001E23EE" w:rsidP="00CB6D5E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</w:p>
    <w:p w:rsidR="00B25A27" w:rsidRPr="00DF6A5E" w:rsidRDefault="00B25A27" w:rsidP="00B25A27">
      <w:pPr>
        <w:pStyle w:val="ListParagraph"/>
        <w:numPr>
          <w:ilvl w:val="0"/>
          <w:numId w:val="10"/>
        </w:numPr>
        <w:jc w:val="both"/>
        <w:rPr>
          <w:rStyle w:val="Strong"/>
          <w:rFonts w:ascii="Times New Roman" w:hAnsi="Times New Roman"/>
          <w:b w:val="0"/>
          <w:bCs w:val="0"/>
          <w:sz w:val="24"/>
          <w:szCs w:val="24"/>
          <w:shd w:val="clear" w:color="auto" w:fill="FFFFFF"/>
        </w:rPr>
      </w:pPr>
      <w:r w:rsidRPr="00DF6A5E">
        <w:rPr>
          <w:rStyle w:val="Strong"/>
          <w:rFonts w:ascii="Times New Roman" w:hAnsi="Times New Roman"/>
          <w:b w:val="0"/>
          <w:bCs w:val="0"/>
          <w:sz w:val="24"/>
          <w:szCs w:val="24"/>
          <w:shd w:val="clear" w:color="auto" w:fill="FFFFFF"/>
        </w:rPr>
        <w:t>If the difference between the compound interest and simple interest on a sum at 5% rate of interest per annum for three years is 36.60, then the sum is:</w:t>
      </w:r>
    </w:p>
    <w:p w:rsidR="005910C9" w:rsidRPr="00DF6A5E" w:rsidRDefault="00A43599" w:rsidP="00B25A27">
      <w:pPr>
        <w:ind w:left="1080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t>(a)  Rs. 8000</w:t>
      </w:r>
      <w:r w:rsidRPr="00DF6A5E">
        <w:rPr>
          <w:rFonts w:ascii="Times New Roman" w:hAnsi="Times New Roman"/>
          <w:sz w:val="24"/>
          <w:szCs w:val="24"/>
        </w:rPr>
        <w:tab/>
        <w:t xml:space="preserve">(b) Rs. 8400 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c) Rs. 4400</w:t>
      </w:r>
      <w:r w:rsidRPr="00DF6A5E">
        <w:rPr>
          <w:rFonts w:ascii="Times New Roman" w:hAnsi="Times New Roman"/>
          <w:sz w:val="24"/>
          <w:szCs w:val="24"/>
        </w:rPr>
        <w:tab/>
        <w:t>(d) Rs. 4800</w:t>
      </w:r>
    </w:p>
    <w:p w:rsidR="00020439" w:rsidRPr="00DF6A5E" w:rsidRDefault="00020439" w:rsidP="00020439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sz w:val="24"/>
          <w:szCs w:val="24"/>
          <w:shd w:val="clear" w:color="auto" w:fill="FFFFFF"/>
        </w:rPr>
      </w:pPr>
      <w:r w:rsidRPr="00DF6A5E">
        <w:rPr>
          <w:rFonts w:ascii="Times New Roman" w:hAnsi="Times New Roman"/>
          <w:sz w:val="24"/>
          <w:szCs w:val="24"/>
          <w:shd w:val="clear" w:color="auto" w:fill="FFFFFF"/>
        </w:rPr>
        <w:t>In how many ways 3 mathematics books, 4 history books, 3 chemistry books and 2 biology books can be arranged on a shelf so that all books of the same subjects are together?</w:t>
      </w:r>
    </w:p>
    <w:p w:rsidR="00020439" w:rsidRPr="00DF6A5E" w:rsidRDefault="00020439" w:rsidP="00020439">
      <w:pPr>
        <w:ind w:left="1080"/>
        <w:jc w:val="both"/>
        <w:rPr>
          <w:rFonts w:ascii="Times New Roman" w:hAnsi="Times New Roman"/>
          <w:sz w:val="24"/>
          <w:szCs w:val="24"/>
        </w:rPr>
      </w:pPr>
      <w:r w:rsidRPr="00DF6A5E">
        <w:rPr>
          <w:rFonts w:ascii="Times New Roman" w:hAnsi="Times New Roman"/>
          <w:sz w:val="24"/>
          <w:szCs w:val="24"/>
        </w:rPr>
        <w:lastRenderedPageBreak/>
        <w:t xml:space="preserve">(a)  41472 </w:t>
      </w:r>
      <w:r w:rsidRPr="00DF6A5E">
        <w:rPr>
          <w:rFonts w:ascii="Times New Roman" w:hAnsi="Times New Roman"/>
          <w:sz w:val="24"/>
          <w:szCs w:val="24"/>
        </w:rPr>
        <w:tab/>
        <w:t xml:space="preserve">   (b) 40000</w:t>
      </w:r>
      <w:r w:rsidRPr="00DF6A5E">
        <w:rPr>
          <w:rFonts w:ascii="Times New Roman" w:hAnsi="Times New Roman"/>
          <w:sz w:val="24"/>
          <w:szCs w:val="24"/>
        </w:rPr>
        <w:tab/>
      </w:r>
      <w:r w:rsidRPr="00DF6A5E">
        <w:rPr>
          <w:rFonts w:ascii="Times New Roman" w:hAnsi="Times New Roman"/>
          <w:sz w:val="24"/>
          <w:szCs w:val="24"/>
        </w:rPr>
        <w:tab/>
        <w:t>(c</w:t>
      </w:r>
      <w:proofErr w:type="gramStart"/>
      <w:r w:rsidRPr="00DF6A5E">
        <w:rPr>
          <w:rFonts w:ascii="Times New Roman" w:hAnsi="Times New Roman"/>
          <w:sz w:val="24"/>
          <w:szCs w:val="24"/>
        </w:rPr>
        <w:t>)  41500</w:t>
      </w:r>
      <w:proofErr w:type="gramEnd"/>
      <w:r w:rsidRPr="00DF6A5E">
        <w:rPr>
          <w:rFonts w:ascii="Times New Roman" w:hAnsi="Times New Roman"/>
          <w:sz w:val="24"/>
          <w:szCs w:val="24"/>
        </w:rPr>
        <w:tab/>
        <w:t>(d) 42151</w:t>
      </w:r>
    </w:p>
    <w:p w:rsidR="00211CF5" w:rsidRPr="00DF6A5E" w:rsidRDefault="00211CF5" w:rsidP="005910C9">
      <w:pPr>
        <w:pStyle w:val="ListParagraph"/>
        <w:ind w:left="1440" w:hanging="731"/>
        <w:jc w:val="both"/>
        <w:rPr>
          <w:rFonts w:ascii="Times New Roman" w:hAnsi="Times New Roman"/>
          <w:sz w:val="24"/>
          <w:szCs w:val="24"/>
        </w:rPr>
      </w:pPr>
    </w:p>
    <w:p w:rsidR="00CB6D5E" w:rsidRPr="00DF6A5E" w:rsidRDefault="00CB6D5E" w:rsidP="00CB6D5E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CB6D5E" w:rsidRPr="00DF6A5E" w:rsidRDefault="00CB6D5E" w:rsidP="00CB6D5E">
      <w:pPr>
        <w:spacing w:after="0" w:line="276" w:lineRule="auto"/>
        <w:jc w:val="both"/>
        <w:rPr>
          <w:rFonts w:ascii="Times New Roman" w:hAnsi="Times New Roman"/>
          <w:sz w:val="24"/>
          <w:szCs w:val="24"/>
          <w:lang w:val="en-US"/>
        </w:rPr>
      </w:pPr>
    </w:p>
    <w:p w:rsidR="00480468" w:rsidRPr="00DF6A5E" w:rsidRDefault="00480468" w:rsidP="00480468">
      <w:pPr>
        <w:spacing w:after="0" w:line="276" w:lineRule="auto"/>
        <w:jc w:val="center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DF6A5E">
        <w:rPr>
          <w:rFonts w:ascii="Times New Roman" w:hAnsi="Times New Roman"/>
          <w:b/>
          <w:bCs/>
          <w:sz w:val="24"/>
          <w:szCs w:val="24"/>
          <w:lang w:val="en-US"/>
        </w:rPr>
        <w:t>Answer</w:t>
      </w:r>
    </w:p>
    <w:p w:rsidR="00CB6D5E" w:rsidRPr="00DF6A5E" w:rsidRDefault="006A5D71" w:rsidP="00CB6D5E">
      <w:pPr>
        <w:spacing w:after="0" w:line="276" w:lineRule="auto"/>
        <w:jc w:val="both"/>
        <w:rPr>
          <w:rFonts w:ascii="Times New Roman" w:hAnsi="Times New Roman"/>
          <w:b/>
          <w:bCs/>
          <w:sz w:val="24"/>
          <w:szCs w:val="24"/>
          <w:lang w:val="en-US"/>
        </w:rPr>
      </w:pPr>
      <w:r w:rsidRPr="00DF6A5E">
        <w:rPr>
          <w:rFonts w:ascii="Times New Roman" w:hAnsi="Times New Roman"/>
          <w:b/>
          <w:bCs/>
          <w:sz w:val="24"/>
          <w:szCs w:val="24"/>
          <w:lang w:val="en-US"/>
        </w:rPr>
        <w:t>1.(</w:t>
      </w:r>
      <w:r w:rsidR="00E55533" w:rsidRPr="00DF6A5E">
        <w:rPr>
          <w:rFonts w:ascii="Times New Roman" w:hAnsi="Times New Roman"/>
          <w:b/>
          <w:bCs/>
          <w:sz w:val="24"/>
          <w:szCs w:val="24"/>
          <w:lang w:val="en-US"/>
        </w:rPr>
        <w:t>d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2.(</w:t>
      </w:r>
      <w:r w:rsidR="00E904CB" w:rsidRPr="00DF6A5E"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</w:t>
      </w:r>
      <w:r w:rsidRPr="00DF6A5E">
        <w:rPr>
          <w:rFonts w:ascii="Times New Roman" w:hAnsi="Times New Roman"/>
          <w:b/>
          <w:bCs/>
          <w:sz w:val="24"/>
          <w:szCs w:val="24"/>
          <w:lang w:val="en-US"/>
        </w:rPr>
        <w:t>, 3.(</w:t>
      </w:r>
      <w:r w:rsidR="007801CF" w:rsidRPr="00DF6A5E"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Pr="00DF6A5E">
        <w:rPr>
          <w:rFonts w:ascii="Times New Roman" w:hAnsi="Times New Roman"/>
          <w:b/>
          <w:bCs/>
          <w:sz w:val="24"/>
          <w:szCs w:val="24"/>
          <w:lang w:val="en-US"/>
        </w:rPr>
        <w:t>), 4.(</w:t>
      </w:r>
      <w:r w:rsidR="007801CF" w:rsidRPr="00DF6A5E"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5.(</w:t>
      </w:r>
      <w:r w:rsidR="00D81B60" w:rsidRPr="00DF6A5E">
        <w:rPr>
          <w:rFonts w:ascii="Times New Roman" w:hAnsi="Times New Roman"/>
          <w:b/>
          <w:bCs/>
          <w:sz w:val="24"/>
          <w:szCs w:val="24"/>
          <w:lang w:val="en-US"/>
        </w:rPr>
        <w:t>a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6.(</w:t>
      </w:r>
      <w:r w:rsidR="009E16FF" w:rsidRPr="00DF6A5E"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7.(</w:t>
      </w:r>
      <w:r w:rsidR="005B4F37" w:rsidRPr="00DF6A5E">
        <w:rPr>
          <w:rFonts w:ascii="Times New Roman" w:hAnsi="Times New Roman"/>
          <w:b/>
          <w:bCs/>
          <w:sz w:val="24"/>
          <w:szCs w:val="24"/>
          <w:lang w:val="en-US"/>
        </w:rPr>
        <w:t>b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8.(</w:t>
      </w:r>
      <w:r w:rsidR="00DC4DBA" w:rsidRPr="00DF6A5E"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9.(</w:t>
      </w:r>
      <w:r w:rsidR="005E210E" w:rsidRPr="00DF6A5E">
        <w:rPr>
          <w:rFonts w:ascii="Times New Roman" w:hAnsi="Times New Roman"/>
          <w:b/>
          <w:bCs/>
          <w:sz w:val="24"/>
          <w:szCs w:val="24"/>
          <w:lang w:val="en-US"/>
        </w:rPr>
        <w:t>d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10.(</w:t>
      </w:r>
      <w:r w:rsidR="00BB254A" w:rsidRPr="00DF6A5E"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="001E23EE" w:rsidRPr="00DF6A5E">
        <w:rPr>
          <w:rFonts w:ascii="Times New Roman" w:hAnsi="Times New Roman"/>
          <w:b/>
          <w:bCs/>
          <w:sz w:val="24"/>
          <w:szCs w:val="24"/>
          <w:lang w:val="en-US"/>
        </w:rPr>
        <w:t>), 11.(</w:t>
      </w:r>
      <w:r w:rsidR="00816A97" w:rsidRPr="00DF6A5E">
        <w:rPr>
          <w:rFonts w:ascii="Times New Roman" w:hAnsi="Times New Roman"/>
          <w:b/>
          <w:bCs/>
          <w:sz w:val="24"/>
          <w:szCs w:val="24"/>
          <w:lang w:val="en-US"/>
        </w:rPr>
        <w:t>c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12.(</w:t>
      </w:r>
      <w:r w:rsidR="00B25A27" w:rsidRPr="00DF6A5E">
        <w:rPr>
          <w:rFonts w:ascii="Times New Roman" w:hAnsi="Times New Roman"/>
          <w:b/>
          <w:bCs/>
          <w:sz w:val="24"/>
          <w:szCs w:val="24"/>
          <w:lang w:val="en-US"/>
        </w:rPr>
        <w:t>b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13.(</w:t>
      </w:r>
      <w:r w:rsidR="003D3A13" w:rsidRPr="00DF6A5E">
        <w:rPr>
          <w:rFonts w:ascii="Times New Roman" w:hAnsi="Times New Roman"/>
          <w:b/>
          <w:bCs/>
          <w:sz w:val="24"/>
          <w:szCs w:val="24"/>
          <w:lang w:val="en-US"/>
        </w:rPr>
        <w:t>b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14.(</w:t>
      </w:r>
      <w:r w:rsidR="00D56121" w:rsidRPr="00DF6A5E">
        <w:rPr>
          <w:rFonts w:ascii="Times New Roman" w:hAnsi="Times New Roman"/>
          <w:b/>
          <w:bCs/>
          <w:sz w:val="24"/>
          <w:szCs w:val="24"/>
          <w:lang w:val="en-US"/>
        </w:rPr>
        <w:t>a</w:t>
      </w:r>
      <w:r w:rsidR="00480468" w:rsidRPr="00DF6A5E">
        <w:rPr>
          <w:rFonts w:ascii="Times New Roman" w:hAnsi="Times New Roman"/>
          <w:b/>
          <w:bCs/>
          <w:sz w:val="24"/>
          <w:szCs w:val="24"/>
          <w:lang w:val="en-US"/>
        </w:rPr>
        <w:t>), 15.(</w:t>
      </w:r>
      <w:r w:rsidR="00B25A27" w:rsidRPr="00DF6A5E">
        <w:rPr>
          <w:rFonts w:ascii="Times New Roman" w:hAnsi="Times New Roman"/>
          <w:b/>
          <w:bCs/>
          <w:sz w:val="24"/>
          <w:szCs w:val="24"/>
          <w:lang w:val="en-US"/>
        </w:rPr>
        <w:t>b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16.(</w:t>
      </w:r>
      <w:r w:rsidR="00020439" w:rsidRPr="00DF6A5E">
        <w:rPr>
          <w:rFonts w:ascii="Times New Roman" w:hAnsi="Times New Roman"/>
          <w:b/>
          <w:bCs/>
          <w:sz w:val="24"/>
          <w:szCs w:val="24"/>
          <w:lang w:val="en-US"/>
        </w:rPr>
        <w:t>a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 xml:space="preserve">), </w:t>
      </w:r>
      <w:r w:rsidR="00480468" w:rsidRPr="00DF6A5E">
        <w:rPr>
          <w:rFonts w:ascii="Times New Roman" w:hAnsi="Times New Roman"/>
          <w:b/>
          <w:bCs/>
          <w:sz w:val="24"/>
          <w:szCs w:val="24"/>
          <w:lang w:val="en-US"/>
        </w:rPr>
        <w:t>17.(</w:t>
      </w:r>
      <w:r w:rsidR="00DE60F5" w:rsidRPr="00DF6A5E">
        <w:rPr>
          <w:rFonts w:ascii="Times New Roman" w:hAnsi="Times New Roman"/>
          <w:b/>
          <w:bCs/>
          <w:sz w:val="24"/>
          <w:szCs w:val="24"/>
          <w:lang w:val="en-US"/>
        </w:rPr>
        <w:t>d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, 18.(</w:t>
      </w:r>
      <w:r w:rsidR="00020439" w:rsidRPr="00DF6A5E">
        <w:rPr>
          <w:rFonts w:ascii="Times New Roman" w:hAnsi="Times New Roman"/>
          <w:b/>
          <w:bCs/>
          <w:sz w:val="24"/>
          <w:szCs w:val="24"/>
          <w:lang w:val="en-US"/>
        </w:rPr>
        <w:t>a</w:t>
      </w:r>
      <w:r w:rsidR="00CB6D5E" w:rsidRPr="00DF6A5E">
        <w:rPr>
          <w:rFonts w:ascii="Times New Roman" w:hAnsi="Times New Roman"/>
          <w:b/>
          <w:bCs/>
          <w:sz w:val="24"/>
          <w:szCs w:val="24"/>
          <w:lang w:val="en-US"/>
        </w:rPr>
        <w:t>)</w:t>
      </w:r>
    </w:p>
    <w:p w:rsidR="00D20E10" w:rsidRPr="00DF6A5E" w:rsidRDefault="00D20E10">
      <w:pPr>
        <w:rPr>
          <w:rFonts w:ascii="Times New Roman" w:hAnsi="Times New Roman"/>
          <w:sz w:val="24"/>
          <w:szCs w:val="24"/>
        </w:rPr>
      </w:pPr>
    </w:p>
    <w:sectPr w:rsidR="00D20E10" w:rsidRPr="00DF6A5E" w:rsidSect="00101C5C">
      <w:pgSz w:w="12240" w:h="15840"/>
      <w:pgMar w:top="709" w:right="1440" w:bottom="851" w:left="1440" w:header="720" w:footer="720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E102A1E"/>
    <w:multiLevelType w:val="hybridMultilevel"/>
    <w:tmpl w:val="1C788778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4D27DD"/>
    <w:multiLevelType w:val="hybridMultilevel"/>
    <w:tmpl w:val="42DC476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2E9B3A9A"/>
    <w:multiLevelType w:val="hybridMultilevel"/>
    <w:tmpl w:val="C588A7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BC77184"/>
    <w:multiLevelType w:val="hybridMultilevel"/>
    <w:tmpl w:val="50F4277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FC7B47"/>
    <w:multiLevelType w:val="hybridMultilevel"/>
    <w:tmpl w:val="496C05E8"/>
    <w:lvl w:ilvl="0" w:tplc="3A5AFAC0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5">
    <w:nsid w:val="3DEB2847"/>
    <w:multiLevelType w:val="hybridMultilevel"/>
    <w:tmpl w:val="9EF24DE2"/>
    <w:lvl w:ilvl="0" w:tplc="BD04D9F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46B55A59"/>
    <w:multiLevelType w:val="hybridMultilevel"/>
    <w:tmpl w:val="C2C0EC36"/>
    <w:lvl w:ilvl="0" w:tplc="4009000F">
      <w:start w:val="3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6A96B3C"/>
    <w:multiLevelType w:val="hybridMultilevel"/>
    <w:tmpl w:val="05FE5858"/>
    <w:lvl w:ilvl="0" w:tplc="9BCC56B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B382B96"/>
    <w:multiLevelType w:val="hybridMultilevel"/>
    <w:tmpl w:val="87CE712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C930348"/>
    <w:multiLevelType w:val="hybridMultilevel"/>
    <w:tmpl w:val="45041DEA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0"/>
  </w:num>
  <w:num w:numId="5">
    <w:abstractNumId w:val="3"/>
  </w:num>
  <w:num w:numId="6">
    <w:abstractNumId w:val="8"/>
  </w:num>
  <w:num w:numId="7">
    <w:abstractNumId w:val="6"/>
  </w:num>
  <w:num w:numId="8">
    <w:abstractNumId w:val="9"/>
  </w:num>
  <w:num w:numId="9">
    <w:abstractNumId w:val="5"/>
  </w:num>
  <w:num w:numId="1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NDGzMDI3NDU3NTczMTZU0lEKTi0uzszPAykwrgUAJEvKdywAAAA="/>
  </w:docVars>
  <w:rsids>
    <w:rsidRoot w:val="00CB6D5E"/>
    <w:rsid w:val="000171D3"/>
    <w:rsid w:val="00020439"/>
    <w:rsid w:val="00021FC0"/>
    <w:rsid w:val="00024A00"/>
    <w:rsid w:val="00080310"/>
    <w:rsid w:val="00092DD1"/>
    <w:rsid w:val="000A18C9"/>
    <w:rsid w:val="000E1047"/>
    <w:rsid w:val="000F1666"/>
    <w:rsid w:val="000F1B5B"/>
    <w:rsid w:val="001206D1"/>
    <w:rsid w:val="00146595"/>
    <w:rsid w:val="0015206A"/>
    <w:rsid w:val="001636B9"/>
    <w:rsid w:val="001674D2"/>
    <w:rsid w:val="0017280E"/>
    <w:rsid w:val="00190742"/>
    <w:rsid w:val="00192970"/>
    <w:rsid w:val="001A25DC"/>
    <w:rsid w:val="001A383A"/>
    <w:rsid w:val="001A7C7B"/>
    <w:rsid w:val="001B03C0"/>
    <w:rsid w:val="001B45FC"/>
    <w:rsid w:val="001C6190"/>
    <w:rsid w:val="001E0DAD"/>
    <w:rsid w:val="001E23EE"/>
    <w:rsid w:val="001E50CA"/>
    <w:rsid w:val="001F4C2E"/>
    <w:rsid w:val="00207CE6"/>
    <w:rsid w:val="002114A0"/>
    <w:rsid w:val="00211CF5"/>
    <w:rsid w:val="002179E9"/>
    <w:rsid w:val="002475C4"/>
    <w:rsid w:val="00254DAD"/>
    <w:rsid w:val="00257628"/>
    <w:rsid w:val="00280AF3"/>
    <w:rsid w:val="002810B3"/>
    <w:rsid w:val="002902FA"/>
    <w:rsid w:val="00297FFB"/>
    <w:rsid w:val="002A7B9A"/>
    <w:rsid w:val="002B08F2"/>
    <w:rsid w:val="002B6577"/>
    <w:rsid w:val="002F202D"/>
    <w:rsid w:val="00301937"/>
    <w:rsid w:val="00307C68"/>
    <w:rsid w:val="00314D4C"/>
    <w:rsid w:val="003211CE"/>
    <w:rsid w:val="00347533"/>
    <w:rsid w:val="00351D77"/>
    <w:rsid w:val="00371149"/>
    <w:rsid w:val="00385C88"/>
    <w:rsid w:val="003A7B9A"/>
    <w:rsid w:val="003C0813"/>
    <w:rsid w:val="003D3A13"/>
    <w:rsid w:val="003D4427"/>
    <w:rsid w:val="003D535A"/>
    <w:rsid w:val="0040239E"/>
    <w:rsid w:val="0040535A"/>
    <w:rsid w:val="00446EBA"/>
    <w:rsid w:val="004759B6"/>
    <w:rsid w:val="00480468"/>
    <w:rsid w:val="0048655D"/>
    <w:rsid w:val="004B69C8"/>
    <w:rsid w:val="004C048E"/>
    <w:rsid w:val="004E390E"/>
    <w:rsid w:val="004F01E2"/>
    <w:rsid w:val="0050549B"/>
    <w:rsid w:val="00512AF7"/>
    <w:rsid w:val="00523235"/>
    <w:rsid w:val="00530BC1"/>
    <w:rsid w:val="0053538C"/>
    <w:rsid w:val="00536785"/>
    <w:rsid w:val="00536F78"/>
    <w:rsid w:val="005463C9"/>
    <w:rsid w:val="00562082"/>
    <w:rsid w:val="00562E06"/>
    <w:rsid w:val="005654C1"/>
    <w:rsid w:val="00571647"/>
    <w:rsid w:val="005910C9"/>
    <w:rsid w:val="005B4F37"/>
    <w:rsid w:val="005E210E"/>
    <w:rsid w:val="005E36FB"/>
    <w:rsid w:val="00627920"/>
    <w:rsid w:val="006664D5"/>
    <w:rsid w:val="00690C5D"/>
    <w:rsid w:val="0069258D"/>
    <w:rsid w:val="006A236D"/>
    <w:rsid w:val="006A3A30"/>
    <w:rsid w:val="006A5D71"/>
    <w:rsid w:val="006B089C"/>
    <w:rsid w:val="006B09BD"/>
    <w:rsid w:val="006B7523"/>
    <w:rsid w:val="006E010E"/>
    <w:rsid w:val="007219E4"/>
    <w:rsid w:val="00733682"/>
    <w:rsid w:val="00743528"/>
    <w:rsid w:val="00750C04"/>
    <w:rsid w:val="00770DE1"/>
    <w:rsid w:val="007801CF"/>
    <w:rsid w:val="0078144D"/>
    <w:rsid w:val="0078320A"/>
    <w:rsid w:val="00787FD1"/>
    <w:rsid w:val="0079102B"/>
    <w:rsid w:val="007958CF"/>
    <w:rsid w:val="00797B72"/>
    <w:rsid w:val="007A4004"/>
    <w:rsid w:val="007A5EB3"/>
    <w:rsid w:val="007B0082"/>
    <w:rsid w:val="007B091F"/>
    <w:rsid w:val="007C390B"/>
    <w:rsid w:val="007F231C"/>
    <w:rsid w:val="008016E7"/>
    <w:rsid w:val="00805383"/>
    <w:rsid w:val="00807A90"/>
    <w:rsid w:val="00810918"/>
    <w:rsid w:val="008128EF"/>
    <w:rsid w:val="00816A97"/>
    <w:rsid w:val="008207A0"/>
    <w:rsid w:val="00825A3C"/>
    <w:rsid w:val="00855A7D"/>
    <w:rsid w:val="008845C4"/>
    <w:rsid w:val="00896E60"/>
    <w:rsid w:val="008A12D9"/>
    <w:rsid w:val="008D217E"/>
    <w:rsid w:val="008E2F01"/>
    <w:rsid w:val="00900535"/>
    <w:rsid w:val="00901435"/>
    <w:rsid w:val="00902C51"/>
    <w:rsid w:val="009132B5"/>
    <w:rsid w:val="00930580"/>
    <w:rsid w:val="00944281"/>
    <w:rsid w:val="009448CF"/>
    <w:rsid w:val="00955CCC"/>
    <w:rsid w:val="009624C0"/>
    <w:rsid w:val="009651B9"/>
    <w:rsid w:val="0097264C"/>
    <w:rsid w:val="009772AF"/>
    <w:rsid w:val="0099529B"/>
    <w:rsid w:val="00997A77"/>
    <w:rsid w:val="009E16FF"/>
    <w:rsid w:val="009E273A"/>
    <w:rsid w:val="009E3E1A"/>
    <w:rsid w:val="009F6BFD"/>
    <w:rsid w:val="00A21F5A"/>
    <w:rsid w:val="00A43599"/>
    <w:rsid w:val="00A44F16"/>
    <w:rsid w:val="00A50E4B"/>
    <w:rsid w:val="00A638F4"/>
    <w:rsid w:val="00A65614"/>
    <w:rsid w:val="00A65B8D"/>
    <w:rsid w:val="00A72849"/>
    <w:rsid w:val="00AA0662"/>
    <w:rsid w:val="00AA2DE5"/>
    <w:rsid w:val="00AC2C74"/>
    <w:rsid w:val="00AD5B49"/>
    <w:rsid w:val="00AE4EA1"/>
    <w:rsid w:val="00AF5A55"/>
    <w:rsid w:val="00B07374"/>
    <w:rsid w:val="00B12D8B"/>
    <w:rsid w:val="00B25A27"/>
    <w:rsid w:val="00B316C5"/>
    <w:rsid w:val="00B44773"/>
    <w:rsid w:val="00B532B2"/>
    <w:rsid w:val="00B5491A"/>
    <w:rsid w:val="00B815AF"/>
    <w:rsid w:val="00B8501E"/>
    <w:rsid w:val="00BA26FD"/>
    <w:rsid w:val="00BB254A"/>
    <w:rsid w:val="00BB6964"/>
    <w:rsid w:val="00BC1AC1"/>
    <w:rsid w:val="00BE7654"/>
    <w:rsid w:val="00C00650"/>
    <w:rsid w:val="00C02FB7"/>
    <w:rsid w:val="00C233E6"/>
    <w:rsid w:val="00C34877"/>
    <w:rsid w:val="00C36EDF"/>
    <w:rsid w:val="00C42F85"/>
    <w:rsid w:val="00C47A78"/>
    <w:rsid w:val="00C53705"/>
    <w:rsid w:val="00C57053"/>
    <w:rsid w:val="00C95130"/>
    <w:rsid w:val="00C95E77"/>
    <w:rsid w:val="00CB6D5E"/>
    <w:rsid w:val="00CC25D1"/>
    <w:rsid w:val="00CC75D8"/>
    <w:rsid w:val="00CD0962"/>
    <w:rsid w:val="00CF6A7E"/>
    <w:rsid w:val="00D02D05"/>
    <w:rsid w:val="00D120C4"/>
    <w:rsid w:val="00D20E10"/>
    <w:rsid w:val="00D269F5"/>
    <w:rsid w:val="00D32AAD"/>
    <w:rsid w:val="00D347C9"/>
    <w:rsid w:val="00D4201F"/>
    <w:rsid w:val="00D56121"/>
    <w:rsid w:val="00D81B60"/>
    <w:rsid w:val="00D96172"/>
    <w:rsid w:val="00DA5769"/>
    <w:rsid w:val="00DA6839"/>
    <w:rsid w:val="00DB260F"/>
    <w:rsid w:val="00DC4DBA"/>
    <w:rsid w:val="00DE60F5"/>
    <w:rsid w:val="00DF1DBE"/>
    <w:rsid w:val="00DF6A5E"/>
    <w:rsid w:val="00DF6F2B"/>
    <w:rsid w:val="00E17249"/>
    <w:rsid w:val="00E203CD"/>
    <w:rsid w:val="00E55533"/>
    <w:rsid w:val="00E6180C"/>
    <w:rsid w:val="00E67059"/>
    <w:rsid w:val="00E704C1"/>
    <w:rsid w:val="00E83CE6"/>
    <w:rsid w:val="00E904CB"/>
    <w:rsid w:val="00E92172"/>
    <w:rsid w:val="00E9279E"/>
    <w:rsid w:val="00EA307D"/>
    <w:rsid w:val="00EA712A"/>
    <w:rsid w:val="00EB4CE1"/>
    <w:rsid w:val="00ED5BAC"/>
    <w:rsid w:val="00EE7476"/>
    <w:rsid w:val="00EF27C5"/>
    <w:rsid w:val="00EF28D8"/>
    <w:rsid w:val="00F1235F"/>
    <w:rsid w:val="00F17B2C"/>
    <w:rsid w:val="00F248F2"/>
    <w:rsid w:val="00F4637E"/>
    <w:rsid w:val="00F54402"/>
    <w:rsid w:val="00F651CF"/>
    <w:rsid w:val="00F7372A"/>
    <w:rsid w:val="00F85017"/>
    <w:rsid w:val="00FB4344"/>
    <w:rsid w:val="00FB77C5"/>
    <w:rsid w:val="00FE6AF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4344"/>
    <w:pPr>
      <w:spacing w:after="160" w:line="259" w:lineRule="auto"/>
    </w:pPr>
    <w:rPr>
      <w:rFonts w:ascii="Calibri" w:eastAsia="Calibri" w:hAnsi="Calibri" w:cs="Times New Roman"/>
      <w:szCs w:val="22"/>
      <w:lang w:val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B6D5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paragraph" w:styleId="ListParagraph">
    <w:name w:val="List Paragraph"/>
    <w:basedOn w:val="Normal"/>
    <w:link w:val="ListParagraphChar"/>
    <w:uiPriority w:val="34"/>
    <w:qFormat/>
    <w:rsid w:val="006A5D7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5910C9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B4F37"/>
    <w:rPr>
      <w:rFonts w:ascii="Calibri" w:eastAsia="Calibri" w:hAnsi="Calibri" w:cs="Times New Roman"/>
      <w:szCs w:val="22"/>
      <w:lang w:val="en-IN" w:bidi="ar-SA"/>
    </w:rPr>
  </w:style>
  <w:style w:type="character" w:styleId="PlaceholderText">
    <w:name w:val="Placeholder Text"/>
    <w:basedOn w:val="DefaultParagraphFont"/>
    <w:uiPriority w:val="99"/>
    <w:semiHidden/>
    <w:rsid w:val="00E904C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6B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6BFD"/>
    <w:rPr>
      <w:rFonts w:ascii="Tahoma" w:eastAsia="Calibri" w:hAnsi="Tahoma" w:cs="Tahoma"/>
      <w:sz w:val="16"/>
      <w:szCs w:val="16"/>
      <w:lang w:val="en-IN" w:bidi="ar-S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11</Words>
  <Characters>291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wan Kumar Shaw</dc:creator>
  <cp:lastModifiedBy>Abhishek</cp:lastModifiedBy>
  <cp:revision>2</cp:revision>
  <cp:lastPrinted>2022-12-05T05:46:00Z</cp:lastPrinted>
  <dcterms:created xsi:type="dcterms:W3CDTF">2023-04-20T06:57:00Z</dcterms:created>
  <dcterms:modified xsi:type="dcterms:W3CDTF">2023-04-20T06:57:00Z</dcterms:modified>
</cp:coreProperties>
</file>